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6FF4BB86" w:rsidP="3E3EF8D4" w:rsidRDefault="6FF4BB86" w14:paraId="40EDFADF">
      <w:pPr>
        <w:spacing w:after="0" w:line="240" w:lineRule="auto"/>
        <w:jc w:val="center"/>
        <w:rPr>
          <w:rFonts w:ascii="Baskerville Old Face" w:hAnsi="Baskerville Old Face" w:cs="Arial"/>
          <w:b w:val="1"/>
          <w:bCs w:val="1"/>
          <w:color w:val="003057"/>
          <w:sz w:val="44"/>
          <w:szCs w:val="44"/>
        </w:rPr>
      </w:pPr>
      <w:r w:rsidRPr="3E3EF8D4" w:rsidR="6FF4BB86">
        <w:rPr>
          <w:rFonts w:ascii="Baskerville Old Face" w:hAnsi="Baskerville Old Face" w:cs="Arial"/>
          <w:b w:val="1"/>
          <w:bCs w:val="1"/>
          <w:color w:val="003057"/>
          <w:sz w:val="44"/>
          <w:szCs w:val="44"/>
        </w:rPr>
        <w:t>Data Management and Data Analytics Capstone Topic Approval Form</w:t>
      </w:r>
    </w:p>
    <w:p w:rsidR="3E3EF8D4" w:rsidP="3E3EF8D4" w:rsidRDefault="3E3EF8D4" w14:paraId="0485C59E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3E3EF8D4" w:rsidP="3E3EF8D4" w:rsidRDefault="3E3EF8D4" w14:paraId="4A431691">
      <w:pPr>
        <w:jc w:val="center"/>
        <w:rPr>
          <w:rFonts w:ascii="Baskerville Old Face" w:hAnsi="Baskerville Old Face" w:cs="Arial"/>
          <w:b w:val="1"/>
          <w:bCs w:val="1"/>
          <w:color w:val="003057"/>
          <w:sz w:val="44"/>
          <w:szCs w:val="44"/>
        </w:rPr>
      </w:pPr>
    </w:p>
    <w:p w:rsidR="6FF4BB86" w:rsidP="3E3EF8D4" w:rsidRDefault="6FF4BB86" w14:paraId="0E6D06F1">
      <w:pPr>
        <w:jc w:val="center"/>
      </w:pPr>
      <w:r w:rsidRPr="3E3EF8D4" w:rsidR="6FF4BB86">
        <w:rPr>
          <w:rFonts w:ascii="Baskerville Old Face" w:hAnsi="Baskerville Old Face" w:cs="Arial"/>
          <w:b w:val="1"/>
          <w:bCs w:val="1"/>
          <w:color w:val="003057"/>
          <w:sz w:val="44"/>
          <w:szCs w:val="44"/>
        </w:rPr>
        <w:t>Capstone Topic Approval Form</w:t>
      </w:r>
    </w:p>
    <w:p w:rsidR="6FF4BB86" w:rsidP="3E3EF8D4" w:rsidRDefault="6FF4BB86" w14:paraId="1B1EE214">
      <w:pPr>
        <w:pStyle w:val="CommentText"/>
      </w:pPr>
      <w:r w:rsidRPr="3E3EF8D4" w:rsidR="6FF4BB86">
        <w:rPr>
          <w:rFonts w:ascii="Verdana" w:hAnsi="Verdana" w:cs="Calibri"/>
        </w:rPr>
        <w:t>The purpose of this document is to help you clearly explain your capstone topic, project scope, and timeline. Identify each of the following areas so you will have a complete and realistic overview of your project. Your course instructor cannot approve your project topic without this information</w:t>
      </w:r>
      <w:r w:rsidRPr="3E3EF8D4" w:rsidR="6FF4BB86">
        <w:rPr>
          <w:rFonts w:ascii="Verdana" w:hAnsi="Verdana" w:cs="Calibri"/>
          <w:i w:val="1"/>
          <w:iCs w:val="1"/>
        </w:rPr>
        <w:t>.</w:t>
      </w:r>
    </w:p>
    <w:p w:rsidR="6FF4BB86" w:rsidP="3E3EF8D4" w:rsidRDefault="6FF4BB86" w14:paraId="7537572B" w14:textId="006F962B">
      <w:pPr>
        <w:spacing w:after="0" w:line="240" w:lineRule="auto"/>
        <w:rPr>
          <w:rFonts w:ascii="Verdana" w:hAnsi="Verdana" w:cs="Calibri"/>
          <w:color w:val="FF0000"/>
          <w:sz w:val="20"/>
          <w:szCs w:val="20"/>
        </w:rPr>
      </w:pPr>
      <w:r w:rsidRPr="3E3EF8D4" w:rsidR="6FF4BB86">
        <w:rPr>
          <w:rFonts w:ascii="Verdana" w:hAnsi="Verdana" w:cs="Calibri"/>
          <w:color w:val="FF0000"/>
          <w:sz w:val="20"/>
          <w:szCs w:val="20"/>
        </w:rPr>
        <w:t xml:space="preserve">REMOVE ALL TEXT IN RED. The purpose of Task 1 is to ensure that students begin working on a project that can pass. Therefore, changes from task 1 to task 2 are allowed and expected. </w:t>
      </w:r>
    </w:p>
    <w:p w:rsidR="3E3EF8D4" w:rsidP="3E3EF8D4" w:rsidRDefault="3E3EF8D4" w14:paraId="0AC52855">
      <w:pPr>
        <w:spacing w:after="0" w:line="240" w:lineRule="auto"/>
        <w:rPr>
          <w:rFonts w:ascii="Verdana" w:hAnsi="Verdana" w:cs="Calibri"/>
          <w:i w:val="1"/>
          <w:iCs w:val="1"/>
          <w:sz w:val="20"/>
          <w:szCs w:val="20"/>
        </w:rPr>
      </w:pPr>
    </w:p>
    <w:p w:rsidR="6FF4BB86" w:rsidP="3E3EF8D4" w:rsidRDefault="6FF4BB86" w14:paraId="5F7C07B4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Student Name:  </w:t>
      </w:r>
    </w:p>
    <w:p w:rsidR="3E3EF8D4" w:rsidP="3E3EF8D4" w:rsidRDefault="3E3EF8D4" w14:paraId="376F40E7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47966264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Student ID: </w:t>
      </w:r>
    </w:p>
    <w:p w:rsidR="3E3EF8D4" w:rsidP="3E3EF8D4" w:rsidRDefault="3E3EF8D4" w14:paraId="2F06D7F1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2BFC3525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Capstone Project Name: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</w:p>
    <w:p w:rsidR="3E3EF8D4" w:rsidP="3E3EF8D4" w:rsidRDefault="3E3EF8D4" w14:paraId="3685E3DA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121D0A8A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Project Topic</w:t>
      </w:r>
      <w:r w:rsidRPr="3E3EF8D4" w:rsidR="6FF4BB86">
        <w:rPr>
          <w:rFonts w:ascii="Verdana" w:hAnsi="Verdana" w:cs="Calibri"/>
          <w:sz w:val="20"/>
          <w:szCs w:val="20"/>
        </w:rPr>
        <w:t xml:space="preserve">: </w:t>
      </w:r>
    </w:p>
    <w:p w:rsidR="3E3EF8D4" w:rsidP="3E3EF8D4" w:rsidRDefault="3E3EF8D4" w14:paraId="117FB4EE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346C107E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Research Question: </w:t>
      </w:r>
    </w:p>
    <w:p w:rsidR="3E3EF8D4" w:rsidP="3E3EF8D4" w:rsidRDefault="3E3EF8D4" w14:paraId="0C7A4BBA">
      <w:pPr>
        <w:spacing w:after="0" w:line="240" w:lineRule="auto"/>
        <w:rPr>
          <w:rFonts w:ascii="Verdana" w:hAnsi="Verdana" w:cs="Calibri"/>
          <w:sz w:val="20"/>
          <w:szCs w:val="20"/>
        </w:rPr>
      </w:pPr>
    </w:p>
    <w:p w:rsidR="3E3EF8D4" w:rsidP="3E3EF8D4" w:rsidRDefault="3E3EF8D4" w14:paraId="1028EB9B">
      <w:pPr>
        <w:spacing w:after="0" w:line="240" w:lineRule="auto"/>
        <w:rPr>
          <w:rFonts w:ascii="Verdana" w:hAnsi="Verdana" w:cs="Calibri"/>
          <w:sz w:val="20"/>
          <w:szCs w:val="20"/>
        </w:rPr>
      </w:pPr>
    </w:p>
    <w:p w:rsidR="6FF4BB86" w:rsidP="3E3EF8D4" w:rsidRDefault="6FF4BB86" w14:paraId="17BE76DA" w14:textId="7D0CC945">
      <w:pPr>
        <w:spacing w:after="0" w:line="240" w:lineRule="auto"/>
        <w:ind w:left="360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Hypothesis: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  <w:r w:rsidRPr="3E3EF8D4" w:rsidR="6FF4BB86">
        <w:rPr>
          <w:rFonts w:eastAsia="Times New Roman"/>
          <w:noProof/>
          <w:color w:val="FF0000"/>
        </w:rPr>
        <w:t xml:space="preserve">Consider an argument supportable using a statistical significance as this best fits the rubric requirements, e.g., hypothesis comparing statistics such as means or establishing correlations between variables. </w:t>
      </w:r>
    </w:p>
    <w:p w:rsidR="3E3EF8D4" w:rsidP="3E3EF8D4" w:rsidRDefault="3E3EF8D4" w14:paraId="4C272F5B">
      <w:pPr>
        <w:spacing w:after="0" w:line="240" w:lineRule="auto"/>
        <w:ind w:left="360"/>
        <w:rPr>
          <w:rFonts w:ascii="Verdana" w:hAnsi="Verdana" w:cs="Calibri"/>
          <w:sz w:val="20"/>
          <w:szCs w:val="20"/>
        </w:rPr>
      </w:pPr>
    </w:p>
    <w:p w:rsidR="3E3EF8D4" w:rsidP="3E3EF8D4" w:rsidRDefault="3E3EF8D4" w14:paraId="0DAB87FD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4C61A269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Context: </w:t>
      </w:r>
    </w:p>
    <w:p w:rsidR="3E3EF8D4" w:rsidP="3E3EF8D4" w:rsidRDefault="3E3EF8D4" w14:paraId="355DA814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72DD1F6C" w14:textId="357A7F01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Data: </w:t>
      </w:r>
      <w:r w:rsidRPr="3E3EF8D4" w:rsidR="6FF4BB86">
        <w:rPr>
          <w:rFonts w:ascii="Verdana" w:hAnsi="Verdana" w:cs="Calibri"/>
          <w:color w:val="FF0000"/>
          <w:sz w:val="20"/>
          <w:szCs w:val="20"/>
        </w:rPr>
        <w:t>Provide links or source information for accessing your data.</w:t>
      </w:r>
    </w:p>
    <w:p w:rsidR="3E3EF8D4" w:rsidP="3E3EF8D4" w:rsidRDefault="3E3EF8D4" w14:paraId="232BB184">
      <w:pPr>
        <w:spacing w:after="0" w:line="240" w:lineRule="auto"/>
        <w:ind w:left="360"/>
        <w:rPr>
          <w:rFonts w:ascii="Verdana" w:hAnsi="Verdana" w:cs="Calibri"/>
          <w:sz w:val="20"/>
          <w:szCs w:val="20"/>
        </w:rPr>
      </w:pPr>
    </w:p>
    <w:p w:rsidR="6FF4BB86" w:rsidP="3E3EF8D4" w:rsidRDefault="6FF4BB86" w14:paraId="1D62DB4F">
      <w:pPr>
        <w:spacing w:after="0" w:line="240" w:lineRule="auto"/>
      </w:pPr>
      <w:r w:rsidRPr="3E3EF8D4" w:rsidR="6FF4BB86">
        <w:rPr>
          <w:rFonts w:ascii="Verdana" w:hAnsi="Verdana" w:eastAsia="Times New Roman" w:cs="Calibri"/>
          <w:b w:val="1"/>
          <w:bCs w:val="1"/>
          <w:sz w:val="20"/>
          <w:szCs w:val="20"/>
        </w:rPr>
        <w:t xml:space="preserve">Data Gathering: </w:t>
      </w:r>
    </w:p>
    <w:p w:rsidR="3E3EF8D4" w:rsidP="3E3EF8D4" w:rsidRDefault="3E3EF8D4" w14:paraId="2079781A">
      <w:pPr>
        <w:spacing w:after="0" w:line="240" w:lineRule="auto"/>
        <w:rPr>
          <w:rFonts w:ascii="Verdana" w:hAnsi="Verdana" w:eastAsia="Times New Roman" w:cs="Calibri"/>
          <w:b w:val="1"/>
          <w:bCs w:val="1"/>
          <w:sz w:val="20"/>
          <w:szCs w:val="20"/>
        </w:rPr>
      </w:pPr>
    </w:p>
    <w:p w:rsidR="6FF4BB86" w:rsidP="3E3EF8D4" w:rsidRDefault="6FF4BB86" w14:paraId="66930B41" w14:textId="37671351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3E3EF8D4" w:rsidR="6FF4BB86">
        <w:rPr>
          <w:rFonts w:ascii="Verdana" w:hAnsi="Verdana" w:eastAsia="Times New Roman" w:cs="Calibri"/>
          <w:b w:val="1"/>
          <w:bCs w:val="1"/>
          <w:sz w:val="20"/>
          <w:szCs w:val="20"/>
        </w:rPr>
        <w:t>Data Analytics Tools and Techniques</w:t>
      </w:r>
      <w:r w:rsidRPr="3E3EF8D4" w:rsidR="6FF4BB86">
        <w:rPr>
          <w:rFonts w:ascii="Verdana" w:hAnsi="Verdana" w:eastAsia="Times New Roman" w:cs="Calibri"/>
          <w:sz w:val="20"/>
          <w:szCs w:val="20"/>
        </w:rPr>
        <w:t>: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</w:p>
    <w:p w:rsidR="6FF4BB86" w:rsidP="3E3EF8D4" w:rsidRDefault="6FF4BB86" w14:paraId="377B58FE" w14:textId="7EA963A7">
      <w:pPr>
        <w:spacing w:after="0" w:line="240" w:lineRule="auto"/>
        <w:ind w:left="360"/>
        <w:rPr>
          <w:rFonts w:ascii="Verdana" w:hAnsi="Verdana" w:cs="Calibri"/>
          <w:color w:val="FF0000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Tools: </w:t>
      </w:r>
      <w:r w:rsidRPr="3E3EF8D4" w:rsidR="6FF4BB86">
        <w:rPr>
          <w:rFonts w:ascii="Verdana" w:hAnsi="Verdana" w:cs="Calibri"/>
          <w:color w:val="FF0000"/>
          <w:sz w:val="20"/>
          <w:szCs w:val="20"/>
        </w:rPr>
        <w:t>List the data analysis tools to be used, e.g., Python, R, Excel, Tableau, etc.</w:t>
      </w:r>
    </w:p>
    <w:p w:rsidR="3E3EF8D4" w:rsidP="3E3EF8D4" w:rsidRDefault="3E3EF8D4" w14:paraId="35122585" w14:textId="0EBA8EA6">
      <w:pPr>
        <w:spacing w:after="0" w:line="240" w:lineRule="auto"/>
        <w:ind w:left="360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131159E2" w14:textId="3E5675B1">
      <w:pPr>
        <w:pStyle w:val="Normal"/>
        <w:spacing w:after="0" w:line="240" w:lineRule="auto"/>
        <w:rPr>
          <w:rFonts w:ascii="Calibri" w:hAnsi="Calibri" w:eastAsia="Calibri" w:cs="Calibri"/>
          <w:noProof/>
          <w:color w:val="FF0000"/>
          <w:sz w:val="22"/>
          <w:szCs w:val="22"/>
          <w:lang w:val="en-US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Techniques: </w:t>
      </w:r>
      <w:r w:rsidRPr="3E3EF8D4" w:rsidR="6FF4BB86">
        <w:rPr>
          <w:rFonts w:ascii="Verdana" w:hAnsi="Verdana" w:cs="Calibri"/>
          <w:color w:val="FF0000"/>
          <w:sz w:val="20"/>
          <w:szCs w:val="20"/>
        </w:rPr>
        <w:t xml:space="preserve">List the statistical or analytic methods you will use for the data analysis. Include a method that can support your hypothesis to fulfill </w:t>
      </w:r>
      <w:r w:rsidRPr="3E3EF8D4" w:rsidR="6FF4BB86">
        <w:rPr>
          <w:rFonts w:eastAsia="Times New Roman"/>
          <w:noProof/>
          <w:color w:val="FF0000"/>
        </w:rPr>
        <w:t xml:space="preserve">task 2 part C and task 3 part F requirements. </w:t>
      </w:r>
      <w:r w:rsidRPr="3E3EF8D4" w:rsidR="6FF4BB86">
        <w:rPr>
          <w:rFonts w:ascii="Calibri" w:hAnsi="Calibri" w:eastAsia="Calibri" w:cs="Calibri"/>
          <w:noProof/>
          <w:color w:val="FF0000"/>
          <w:sz w:val="22"/>
          <w:szCs w:val="22"/>
          <w:lang w:val="en-US"/>
        </w:rPr>
        <w:t>An inductive argument using only descriptive methods will not suffice. In most cases, you should use statistically significant results from an inferential statistical test. Examples:</w:t>
      </w:r>
    </w:p>
    <w:p w:rsidR="6FF4BB86" w:rsidP="3E3EF8D4" w:rsidRDefault="6FF4BB86" w14:paraId="1406C77C" w14:textId="07EAE7DA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eastAsia="Calibri" w:cs="Calibri"/>
          <w:noProof/>
          <w:color w:val="FF0000"/>
          <w:sz w:val="22"/>
          <w:szCs w:val="22"/>
          <w:lang w:val="en-US"/>
        </w:rPr>
      </w:pPr>
      <w:r w:rsidRPr="3E3EF8D4" w:rsidR="6FF4BB86">
        <w:rPr>
          <w:rFonts w:ascii="Calibri" w:hAnsi="Calibri" w:eastAsia="Calibri" w:cs="Calibri"/>
          <w:noProof/>
          <w:color w:val="FF0000"/>
          <w:sz w:val="22"/>
          <w:szCs w:val="22"/>
          <w:lang w:val="en-US"/>
        </w:rPr>
        <w:t>Correlation tests, e.g., a hypothesis test showing two variables are correlated/</w:t>
      </w:r>
    </w:p>
    <w:p w:rsidR="6FF4BB86" w:rsidP="3E3EF8D4" w:rsidRDefault="6FF4BB86" w14:paraId="2C9803F1" w14:textId="6463977A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eastAsia="Calibri" w:cs="Calibri"/>
          <w:noProof/>
          <w:color w:val="FF0000"/>
          <w:sz w:val="22"/>
          <w:szCs w:val="22"/>
          <w:lang w:val="en-US"/>
        </w:rPr>
      </w:pPr>
      <w:r w:rsidRPr="3E3EF8D4" w:rsidR="6FF4BB86">
        <w:rPr>
          <w:rFonts w:ascii="Calibri" w:hAnsi="Calibri" w:eastAsia="Calibri" w:cs="Calibri"/>
          <w:noProof/>
          <w:color w:val="FF0000"/>
          <w:sz w:val="22"/>
          <w:szCs w:val="22"/>
          <w:lang w:val="en-US"/>
        </w:rPr>
        <w:t>Comparison tests, e.g., a hypothesis test showing two means are different.</w:t>
      </w:r>
    </w:p>
    <w:p w:rsidR="6FF4BB86" w:rsidP="3E3EF8D4" w:rsidRDefault="6FF4BB86" w14:paraId="75802A03" w14:textId="5AFA24A8">
      <w:pPr>
        <w:pStyle w:val="ListParagraph"/>
        <w:numPr>
          <w:ilvl w:val="0"/>
          <w:numId w:val="2"/>
        </w:numPr>
        <w:spacing w:after="0" w:line="240" w:lineRule="auto"/>
        <w:rPr>
          <w:rFonts w:ascii="Calibri" w:hAnsi="Calibri" w:eastAsia="Calibri" w:cs="Calibri"/>
          <w:noProof/>
          <w:color w:val="FF0000"/>
          <w:sz w:val="22"/>
          <w:szCs w:val="22"/>
          <w:lang w:val="en-US"/>
        </w:rPr>
      </w:pPr>
      <w:r w:rsidRPr="3E3EF8D4" w:rsidR="6FF4BB86">
        <w:rPr>
          <w:rFonts w:ascii="Calibri" w:hAnsi="Calibri" w:eastAsia="Calibri" w:cs="Calibri"/>
          <w:noProof/>
          <w:color w:val="FF0000"/>
          <w:sz w:val="22"/>
          <w:szCs w:val="22"/>
          <w:lang w:val="en-US"/>
        </w:rPr>
        <w:t>Estimating parameters, e.g., a confidence interval estimating a mean.</w:t>
      </w:r>
    </w:p>
    <w:p w:rsidR="3E3EF8D4" w:rsidP="3E3EF8D4" w:rsidRDefault="3E3EF8D4" w14:paraId="51FD93A5" w14:textId="05FBF6D0">
      <w:pPr>
        <w:spacing w:after="0" w:line="240" w:lineRule="auto"/>
        <w:ind w:left="0"/>
        <w:rPr>
          <w:rFonts w:ascii="Verdana" w:hAnsi="Verdana" w:eastAsia="Times New Roman" w:cs="Calibri"/>
          <w:b w:val="1"/>
          <w:bCs w:val="1"/>
          <w:sz w:val="20"/>
          <w:szCs w:val="20"/>
        </w:rPr>
      </w:pPr>
    </w:p>
    <w:p w:rsidR="6FF4BB86" w:rsidP="3E3EF8D4" w:rsidRDefault="6FF4BB86" w14:paraId="749CBD86">
      <w:pPr>
        <w:spacing w:after="0" w:line="240" w:lineRule="auto"/>
        <w:ind w:left="0"/>
      </w:pPr>
      <w:r w:rsidRPr="3E3EF8D4" w:rsidR="6FF4BB86">
        <w:rPr>
          <w:rFonts w:ascii="Verdana" w:hAnsi="Verdana" w:eastAsia="Times New Roman" w:cs="Calibri"/>
          <w:b w:val="1"/>
          <w:bCs w:val="1"/>
          <w:sz w:val="20"/>
          <w:szCs w:val="20"/>
        </w:rPr>
        <w:t>Justification of Tools/Techniques:</w:t>
      </w:r>
      <w:r w:rsidRPr="3E3EF8D4" w:rsidR="6FF4BB86">
        <w:rPr>
          <w:rFonts w:ascii="Verdana" w:hAnsi="Verdana" w:eastAsia="Times New Roman" w:cs="Calibri"/>
          <w:sz w:val="20"/>
          <w:szCs w:val="20"/>
        </w:rPr>
        <w:t xml:space="preserve"> 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</w:p>
    <w:p w:rsidR="3E3EF8D4" w:rsidP="3E3EF8D4" w:rsidRDefault="3E3EF8D4" w14:paraId="35EB6AF4" w14:textId="01104567">
      <w:pPr>
        <w:pStyle w:val="Normal"/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3E3EF8D4" w:rsidP="3E3EF8D4" w:rsidRDefault="3E3EF8D4" w14:paraId="487CB0A8" w14:textId="443E12CF">
      <w:pPr>
        <w:pStyle w:val="Normal"/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5C6B206F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Application Type, if applicable (select one):</w:t>
      </w:r>
    </w:p>
    <w:p w:rsidR="6FF4BB86" w:rsidP="3E3EF8D4" w:rsidRDefault="6FF4BB86" w14:paraId="1C8C40BD">
      <w:pPr>
        <w:spacing w:after="0" w:line="240" w:lineRule="auto"/>
        <w:ind w:firstLine="720"/>
      </w:pPr>
      <w:r w:rsidRPr="3E3EF8D4" w:rsidR="6FF4BB86">
        <w:rPr>
          <w:rFonts w:ascii="MS Gothic" w:hAnsi="MS Gothic" w:eastAsia="MS Gothic" w:cs="Calibri"/>
          <w:b w:val="1"/>
          <w:bCs w:val="1"/>
          <w:sz w:val="20"/>
          <w:szCs w:val="20"/>
        </w:rPr>
        <w:t>☐</w:t>
      </w: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 </w:t>
      </w:r>
      <w:r w:rsidRPr="3E3EF8D4" w:rsidR="6FF4BB86">
        <w:rPr>
          <w:rFonts w:ascii="Verdana" w:hAnsi="Verdana" w:cs="Calibri"/>
          <w:sz w:val="20"/>
          <w:szCs w:val="20"/>
        </w:rPr>
        <w:t>Mobile</w:t>
      </w:r>
    </w:p>
    <w:p w:rsidR="6FF4BB86" w:rsidP="3E3EF8D4" w:rsidRDefault="6FF4BB86" w14:paraId="4E9A2BF1">
      <w:pPr>
        <w:spacing w:after="0" w:line="240" w:lineRule="auto"/>
        <w:ind w:firstLine="720"/>
      </w:pPr>
      <w:r w:rsidRPr="3E3EF8D4" w:rsidR="6FF4BB86">
        <w:rPr>
          <w:rFonts w:ascii="MS Gothic" w:hAnsi="MS Gothic" w:eastAsia="MS Gothic" w:cs="Calibri"/>
          <w:b w:val="1"/>
          <w:bCs w:val="1"/>
          <w:sz w:val="20"/>
          <w:szCs w:val="20"/>
        </w:rPr>
        <w:t>☐</w:t>
      </w: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 </w:t>
      </w:r>
      <w:r w:rsidRPr="3E3EF8D4" w:rsidR="6FF4BB86">
        <w:rPr>
          <w:rFonts w:ascii="Verdana" w:hAnsi="Verdana" w:cs="Calibri"/>
          <w:sz w:val="20"/>
          <w:szCs w:val="20"/>
        </w:rPr>
        <w:t>Web</w:t>
      </w:r>
    </w:p>
    <w:p w:rsidR="6FF4BB86" w:rsidP="3E3EF8D4" w:rsidRDefault="6FF4BB86" w14:paraId="0CA6978F" w14:textId="6B5F8CCA">
      <w:pPr>
        <w:spacing w:after="0" w:line="240" w:lineRule="auto"/>
        <w:ind w:firstLine="720"/>
      </w:pPr>
      <w:r w:rsidRPr="3E3EF8D4" w:rsidR="6FF4BB86">
        <w:rPr>
          <w:rFonts w:ascii="MS Gothic" w:hAnsi="MS Gothic" w:eastAsia="MS Gothic" w:cs="Calibri"/>
          <w:b w:val="1"/>
          <w:bCs w:val="1"/>
          <w:sz w:val="20"/>
          <w:szCs w:val="20"/>
        </w:rPr>
        <w:t>☐</w:t>
      </w: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 </w:t>
      </w:r>
      <w:r w:rsidRPr="3E3EF8D4" w:rsidR="6FF4BB86">
        <w:rPr>
          <w:rFonts w:ascii="Verdana" w:hAnsi="Verdana" w:cs="Calibri"/>
          <w:sz w:val="20"/>
          <w:szCs w:val="20"/>
        </w:rPr>
        <w:t>Stand-alone</w:t>
      </w:r>
    </w:p>
    <w:p w:rsidR="3E3EF8D4" w:rsidP="3E3EF8D4" w:rsidRDefault="3E3EF8D4" w14:paraId="232C699E">
      <w:pPr>
        <w:spacing w:after="0" w:line="240" w:lineRule="auto"/>
        <w:rPr>
          <w:rFonts w:ascii="Verdana" w:hAnsi="Verdana" w:cs="Calibri"/>
          <w:sz w:val="20"/>
          <w:szCs w:val="20"/>
        </w:rPr>
      </w:pPr>
    </w:p>
    <w:p w:rsidR="6FF4BB86" w:rsidP="3E3EF8D4" w:rsidRDefault="6FF4BB86" w14:paraId="56DCF3A2" w14:textId="0E7CDBAD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Programming/Development Language(s), if applicable: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  <w:r>
        <w:br/>
      </w:r>
    </w:p>
    <w:p w:rsidR="6FF4BB86" w:rsidP="3E3EF8D4" w:rsidRDefault="6FF4BB86" w14:paraId="3BEB26A7" w14:textId="31A872C2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Operating System(s)/Platform(s), if applicable: </w:t>
      </w:r>
      <w:r>
        <w:br/>
      </w:r>
    </w:p>
    <w:p w:rsidR="6FF4BB86" w:rsidP="3E3EF8D4" w:rsidRDefault="6FF4BB86" w14:paraId="4C422428" w14:textId="2647375F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Database Management System, if applicable: </w:t>
      </w:r>
      <w:r>
        <w:br/>
      </w:r>
    </w:p>
    <w:p w:rsidR="3E3EF8D4" w:rsidP="3E3EF8D4" w:rsidRDefault="3E3EF8D4" w14:paraId="3DB31ABD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442BD94D" w14:textId="15240883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Project Outcomes: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</w:p>
    <w:p w:rsidR="3E3EF8D4" w:rsidP="3E3EF8D4" w:rsidRDefault="3E3EF8D4" w14:paraId="1A030B24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1F6E0CD0" w14:textId="22674AA1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Projected Project End Date: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</w:p>
    <w:p w:rsidR="3E3EF8D4" w:rsidP="3E3EF8D4" w:rsidRDefault="3E3EF8D4" w14:paraId="78B4CBD2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64191E1A" w14:textId="25F24DDE">
      <w:pPr>
        <w:spacing w:after="0" w:line="240" w:lineRule="auto"/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Sources: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</w:p>
    <w:p w:rsidR="3E3EF8D4" w:rsidP="3E3EF8D4" w:rsidRDefault="3E3EF8D4" w14:paraId="23322143">
      <w:pPr>
        <w:pBdr>
          <w:bottom w:val="single" w:color="000000" w:sz="6" w:space="1"/>
        </w:pBdr>
        <w:spacing w:after="0" w:line="240" w:lineRule="auto"/>
        <w:rPr>
          <w:rFonts w:ascii="Verdana" w:hAnsi="Verdana" w:cs="Calibri"/>
          <w:sz w:val="20"/>
          <w:szCs w:val="20"/>
        </w:rPr>
      </w:pPr>
    </w:p>
    <w:p w:rsidR="3E3EF8D4" w:rsidP="3E3EF8D4" w:rsidRDefault="3E3EF8D4" w14:paraId="5FBD866F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3B0C9AA7">
      <w:pPr>
        <w:spacing w:after="0" w:line="240" w:lineRule="auto"/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Human Subjects or Proprietary Information</w:t>
      </w:r>
    </w:p>
    <w:p w:rsidR="6FF4BB86" w:rsidP="3E3EF8D4" w:rsidRDefault="6FF4BB86" w14:paraId="6FAA3486" w14:textId="4E85645B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3E3EF8D4" w:rsidR="6FF4BB86">
        <w:rPr>
          <w:rFonts w:ascii="Verdana" w:hAnsi="Verdana" w:cs="Calibri"/>
          <w:sz w:val="20"/>
          <w:szCs w:val="20"/>
        </w:rPr>
        <w:t xml:space="preserve">Does your project involve the potential use of human subjects? (Y/N): </w:t>
      </w:r>
    </w:p>
    <w:p w:rsidR="6FF4BB86" w:rsidP="3E3EF8D4" w:rsidRDefault="6FF4BB86" w14:paraId="0C1088E3" w14:textId="6D12FA12">
      <w:pPr>
        <w:spacing w:after="0" w:line="240" w:lineRule="auto"/>
      </w:pPr>
      <w:r w:rsidRPr="3E3EF8D4" w:rsidR="6FF4BB86">
        <w:rPr>
          <w:rFonts w:ascii="Verdana" w:hAnsi="Verdana" w:cs="Calibri"/>
          <w:color w:val="FF0000"/>
          <w:sz w:val="20"/>
          <w:szCs w:val="20"/>
        </w:rPr>
        <w:t>This should only be marked if you will directly collect data from people.</w:t>
      </w:r>
      <w:r w:rsidRPr="3E3EF8D4" w:rsidR="6FF4BB86">
        <w:rPr>
          <w:rFonts w:ascii="Verdana" w:hAnsi="Verdana" w:cs="Calibri"/>
          <w:sz w:val="20"/>
          <w:szCs w:val="20"/>
        </w:rPr>
        <w:t xml:space="preserve"> </w:t>
      </w:r>
      <w:r w:rsidRPr="3E3EF8D4" w:rsidR="6FF4BB86">
        <w:rPr>
          <w:rFonts w:ascii="Verdana" w:hAnsi="Verdana" w:cs="Calibri"/>
          <w:color w:val="FF0000"/>
          <w:sz w:val="20"/>
          <w:szCs w:val="20"/>
        </w:rPr>
        <w:t>This should almost always be marked NO.</w:t>
      </w:r>
    </w:p>
    <w:p w:rsidR="6FF4BB86" w:rsidP="3E3EF8D4" w:rsidRDefault="6FF4BB86" w14:paraId="78156153" w14:textId="1950F068">
      <w:pPr>
        <w:spacing w:after="0" w:line="240" w:lineRule="auto"/>
        <w:rPr>
          <w:rFonts w:ascii="Verdana" w:hAnsi="Verdana" w:cs="Calibri"/>
          <w:sz w:val="20"/>
          <w:szCs w:val="20"/>
        </w:rPr>
      </w:pPr>
      <w:r w:rsidRPr="3E3EF8D4" w:rsidR="6FF4BB86">
        <w:rPr>
          <w:rFonts w:ascii="Verdana" w:hAnsi="Verdana" w:cs="Calibri"/>
          <w:sz w:val="20"/>
          <w:szCs w:val="20"/>
        </w:rPr>
        <w:t>Does your project involve the potential use of proprietary company information? (Y/N):</w:t>
      </w:r>
    </w:p>
    <w:p w:rsidR="6FF4BB86" w:rsidP="3E3EF8D4" w:rsidRDefault="6FF4BB86" w14:paraId="03103DAF" w14:textId="298C9CEA">
      <w:pPr>
        <w:spacing w:after="0" w:line="240" w:lineRule="auto"/>
        <w:rPr>
          <w:color w:val="FF0000"/>
        </w:rPr>
      </w:pPr>
      <w:r w:rsidRPr="3E3EF8D4" w:rsidR="6FF4BB86">
        <w:rPr>
          <w:rFonts w:ascii="Verdana" w:hAnsi="Verdana" w:cs="Calibri"/>
          <w:color w:val="FF0000"/>
          <w:sz w:val="20"/>
          <w:szCs w:val="20"/>
        </w:rPr>
        <w:t>This does not apply to any open-source or freely available data sets.</w:t>
      </w:r>
    </w:p>
    <w:p w:rsidR="3E3EF8D4" w:rsidP="3E3EF8D4" w:rsidRDefault="3E3EF8D4" w14:paraId="42F55FA7">
      <w:pPr>
        <w:pBdr>
          <w:bottom w:val="single" w:color="000000" w:sz="6" w:space="1"/>
        </w:pBdr>
        <w:spacing w:after="0" w:line="240" w:lineRule="auto"/>
        <w:rPr>
          <w:rFonts w:ascii="Verdana" w:hAnsi="Verdana" w:cs="Calibri"/>
          <w:sz w:val="20"/>
          <w:szCs w:val="20"/>
        </w:rPr>
      </w:pPr>
    </w:p>
    <w:p w:rsidR="3E3EF8D4" w:rsidP="3E3EF8D4" w:rsidRDefault="3E3EF8D4" w14:paraId="2D6FCA69">
      <w:pPr>
        <w:rPr>
          <w:rFonts w:ascii="Verdana" w:hAnsi="Verdana" w:cs="Calibri"/>
          <w:sz w:val="20"/>
          <w:szCs w:val="20"/>
        </w:rPr>
      </w:pPr>
    </w:p>
    <w:p w:rsidR="6FF4BB86" w:rsidP="3E3EF8D4" w:rsidRDefault="6FF4BB86" w14:paraId="2A51CD53">
      <w:pPr>
        <w:outlineLvl w:val="0"/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STUDENT SIGNATURE </w:t>
      </w:r>
    </w:p>
    <w:p w:rsidR="6FF4BB86" w:rsidP="3E3EF8D4" w:rsidRDefault="6FF4BB86" w14:paraId="1D40359C">
      <w:pPr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__________________________________</w:t>
      </w:r>
    </w:p>
    <w:p w:rsidR="6FF4BB86" w:rsidRDefault="6FF4BB86" w14:paraId="533EBF60"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By signing and submitting this form, you acknowledge</w:t>
      </w:r>
      <w:r w:rsidRPr="3E3EF8D4" w:rsidR="6FF4BB86">
        <w:rPr>
          <w:rFonts w:ascii="Verdana" w:hAnsi="Verdana" w:cs="Calibri"/>
          <w:sz w:val="20"/>
          <w:szCs w:val="20"/>
        </w:rPr>
        <w:t xml:space="preserve"> that any cost associated with the development and execution of your data analytics solution will be your (the student) responsibility.   </w:t>
      </w:r>
    </w:p>
    <w:p w:rsidR="3E3EF8D4" w:rsidP="3E3EF8D4" w:rsidRDefault="3E3EF8D4" w14:paraId="0E9DA5A0">
      <w:pPr>
        <w:pBdr>
          <w:bottom w:val="single" w:color="000000" w:sz="6" w:space="1"/>
        </w:pBdr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1508131C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TO BE FILLED BY A COURSE INSTRUCTOR</w:t>
      </w:r>
    </w:p>
    <w:p w:rsidR="6FF4BB86" w:rsidP="3E3EF8D4" w:rsidRDefault="6FF4BB86" w14:paraId="580CF146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The capstone topic is approved by a course instructor.</w:t>
      </w:r>
    </w:p>
    <w:p w:rsidR="3E3EF8D4" w:rsidP="3E3EF8D4" w:rsidRDefault="3E3EF8D4" w14:paraId="5D577EFA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rPr>
          <w:rFonts w:ascii="Verdana" w:hAnsi="Verdana" w:cs="Calibri"/>
          <w:b w:val="1"/>
          <w:bCs w:val="1"/>
          <w:sz w:val="20"/>
          <w:szCs w:val="20"/>
        </w:rPr>
      </w:pPr>
    </w:p>
    <w:p w:rsidR="3E3EF8D4" w:rsidP="3E3EF8D4" w:rsidRDefault="3E3EF8D4" w14:paraId="69677045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55D833EA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outlineLvl w:val="0"/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COURSE INSTRUCTOR’S NAME AND SIGNATURE:  </w:t>
      </w:r>
    </w:p>
    <w:p w:rsidR="6FF4BB86" w:rsidP="3E3EF8D4" w:rsidRDefault="6FF4BB86" w14:paraId="1EB35085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_________________________________________________________________</w:t>
      </w:r>
    </w:p>
    <w:p w:rsidR="6FF4BB86" w:rsidP="3E3EF8D4" w:rsidRDefault="6FF4BB86" w14:paraId="7354FC61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outlineLvl w:val="0"/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 xml:space="preserve">COURSE INSTRUCTOR APPROVAL DATE:  </w:t>
      </w:r>
    </w:p>
    <w:p w:rsidR="3E3EF8D4" w:rsidP="3E3EF8D4" w:rsidRDefault="3E3EF8D4" w14:paraId="6BE908E5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outlineLvl w:val="0"/>
        <w:rPr>
          <w:rFonts w:ascii="Verdana" w:hAnsi="Verdana" w:cs="Calibri"/>
          <w:b w:val="1"/>
          <w:bCs w:val="1"/>
          <w:sz w:val="20"/>
          <w:szCs w:val="20"/>
        </w:rPr>
      </w:pPr>
    </w:p>
    <w:p w:rsidR="6FF4BB86" w:rsidP="3E3EF8D4" w:rsidRDefault="6FF4BB86" w14:paraId="704FA416" w14:textId="4797E958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outlineLvl w:val="0"/>
        <w:rPr>
          <w:rFonts w:ascii="Verdana" w:hAnsi="Verdana" w:cs="Calibri"/>
          <w:b w:val="1"/>
          <w:bCs w:val="1"/>
          <w:sz w:val="20"/>
          <w:szCs w:val="20"/>
        </w:rPr>
      </w:pPr>
      <w:r w:rsidRPr="3E3EF8D4" w:rsidR="6FF4BB86">
        <w:rPr>
          <w:rFonts w:ascii="Verdana" w:hAnsi="Verdana" w:cs="Calibri"/>
          <w:b w:val="1"/>
          <w:bCs w:val="1"/>
          <w:sz w:val="20"/>
          <w:szCs w:val="20"/>
        </w:rPr>
        <w:t>Project Compliance with IRB (Y/N): Y</w:t>
      </w:r>
    </w:p>
    <w:p w:rsidR="3E3EF8D4" w:rsidP="3E3EF8D4" w:rsidRDefault="3E3EF8D4" w14:paraId="3DBF0C23">
      <w:pPr>
        <w:pBdr>
          <w:top w:val="single" w:color="000000" w:sz="4" w:space="1"/>
          <w:left w:val="single" w:color="000000" w:sz="4" w:space="4"/>
          <w:bottom w:val="single" w:color="000000" w:sz="4" w:space="1"/>
          <w:right w:val="single" w:color="000000" w:sz="4" w:space="4"/>
        </w:pBdr>
        <w:outlineLvl w:val="0"/>
        <w:rPr>
          <w:rFonts w:ascii="Verdana" w:hAnsi="Verdana" w:cs="Calibri"/>
          <w:i w:val="1"/>
          <w:iCs w:val="1"/>
          <w:sz w:val="20"/>
          <w:szCs w:val="20"/>
        </w:rPr>
      </w:pPr>
    </w:p>
    <w:p w:rsidR="3E3EF8D4" w:rsidP="3E3EF8D4" w:rsidRDefault="3E3EF8D4" w14:paraId="6EE5FCE1" w14:textId="0852C6DB">
      <w:pPr>
        <w:pStyle w:val="Normal"/>
        <w:sectPr w:rsidR="00DA332C">
          <w:headerReference w:type="default" r:id="rId7"/>
          <w:footerReference w:type="default" r:id="rId8"/>
          <w:headerReference w:type="first" r:id="rId9"/>
          <w:footerReference w:type="first" r:id="rId10"/>
          <w:pgSz w:w="12240" w:h="15840" w:orient="portrait"/>
          <w:pgMar w:top="1440" w:right="1440" w:bottom="1440" w:left="1440" w:header="720" w:footer="432" w:gutter="0"/>
          <w:cols w:space="720"/>
          <w:titlePg/>
        </w:sectPr>
      </w:pPr>
    </w:p>
    <w:p w:rsidR="3E3EF8D4" w:rsidP="3E3EF8D4" w:rsidRDefault="3E3EF8D4" w14:paraId="76FCF269" w14:textId="571C34F1">
      <w:pPr>
        <w:pStyle w:val="Normal"/>
        <w:rPr>
          <w:rFonts w:ascii="Baskerville Old Face" w:hAnsi="Baskerville Old Face" w:cs="Arial"/>
          <w:b w:val="1"/>
          <w:bCs w:val="1"/>
          <w:color w:val="003057"/>
          <w:sz w:val="44"/>
          <w:szCs w:val="44"/>
        </w:rPr>
      </w:pPr>
    </w:p>
    <w:sectPr w:rsidR="006670F6">
      <w:type w:val="continuous"/>
      <w:pgSz w:w="12240" w:h="15840" w:orient="portrait"/>
      <w:pgMar w:top="1440" w:right="1440" w:bottom="1440" w:left="1440" w:header="720" w:footer="43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0768F" w:rsidRDefault="0000768F" w14:paraId="7E71EA57" w14:textId="77777777">
      <w:pPr>
        <w:spacing w:after="0" w:line="240" w:lineRule="auto"/>
      </w:pPr>
      <w:r>
        <w:separator/>
      </w:r>
    </w:p>
  </w:endnote>
  <w:endnote w:type="continuationSeparator" w:id="0">
    <w:p w:rsidR="0000768F" w:rsidRDefault="0000768F" w14:paraId="49D9028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AE19AF" w:rsidRDefault="00F00BEA" w14:paraId="67363BDE" w14:textId="77777777">
    <w:pPr>
      <w:pStyle w:val="Footer"/>
      <w:ind w:left="-360"/>
      <w:jc w:val="center"/>
    </w:pPr>
    <w:r>
      <w:rPr>
        <w:noProof/>
      </w:rPr>
      <w:drawing>
        <wp:inline distT="0" distB="0" distL="0" distR="0" wp14:anchorId="67363BD4" wp14:editId="67363BD5">
          <wp:extent cx="4326264" cy="480700"/>
          <wp:effectExtent l="0" t="0" r="0" b="0"/>
          <wp:docPr id="1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26264" cy="48070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  <w:p w:rsidR="00AE19AF" w:rsidRDefault="00F00BEA" w14:paraId="67363BDF" w14:textId="77777777">
    <w:pPr>
      <w:pStyle w:val="Footer"/>
      <w:spacing w:before="120"/>
      <w:jc w:val="center"/>
    </w:pPr>
    <w:r>
      <w:rPr>
        <w:rFonts w:ascii="Verdana" w:hAnsi="Verdana" w:cs="Arial"/>
        <w:color w:val="97999B"/>
        <w:spacing w:val="20"/>
        <w:sz w:val="18"/>
      </w:rPr>
      <w:t xml:space="preserve">PAGE </w:t>
    </w:r>
    <w:r>
      <w:rPr>
        <w:rFonts w:ascii="Verdana" w:hAnsi="Verdana" w:cs="Arial"/>
        <w:color w:val="97999B"/>
        <w:spacing w:val="20"/>
        <w:sz w:val="18"/>
      </w:rPr>
      <w:fldChar w:fldCharType="begin"/>
    </w:r>
    <w:r>
      <w:rPr>
        <w:rFonts w:ascii="Verdana" w:hAnsi="Verdana" w:cs="Arial"/>
        <w:color w:val="97999B"/>
        <w:spacing w:val="20"/>
        <w:sz w:val="18"/>
      </w:rPr>
      <w:instrText xml:space="preserve"> PAGE </w:instrText>
    </w:r>
    <w:r>
      <w:rPr>
        <w:rFonts w:ascii="Verdana" w:hAnsi="Verdana" w:cs="Arial"/>
        <w:color w:val="97999B"/>
        <w:spacing w:val="20"/>
        <w:sz w:val="18"/>
      </w:rPr>
      <w:fldChar w:fldCharType="separate"/>
    </w:r>
    <w:r>
      <w:rPr>
        <w:rFonts w:ascii="Verdana" w:hAnsi="Verdana" w:cs="Arial"/>
        <w:color w:val="97999B"/>
        <w:spacing w:val="20"/>
        <w:sz w:val="18"/>
      </w:rPr>
      <w:t>4</w:t>
    </w:r>
    <w:r>
      <w:rPr>
        <w:rFonts w:ascii="Verdana" w:hAnsi="Verdana" w:cs="Arial"/>
        <w:color w:val="97999B"/>
        <w:spacing w:val="20"/>
        <w:sz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AE19AF" w:rsidRDefault="00F00BEA" w14:paraId="67363BE3" w14:textId="77777777">
    <w:pPr>
      <w:pStyle w:val="Footer"/>
      <w:ind w:left="-360"/>
      <w:jc w:val="center"/>
    </w:pPr>
    <w:r>
      <w:rPr>
        <w:noProof/>
      </w:rPr>
      <w:drawing>
        <wp:inline distT="0" distB="0" distL="0" distR="0" wp14:anchorId="67363BD6" wp14:editId="67363BD7">
          <wp:extent cx="4326264" cy="480700"/>
          <wp:effectExtent l="0" t="0" r="0" b="0"/>
          <wp:docPr id="2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26264" cy="48070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inline>
      </w:drawing>
    </w:r>
  </w:p>
  <w:p w:rsidR="00AE19AF" w:rsidRDefault="00F00BEA" w14:paraId="67363BE4" w14:textId="77777777">
    <w:pPr>
      <w:pStyle w:val="Footer"/>
      <w:spacing w:before="120"/>
      <w:jc w:val="center"/>
    </w:pPr>
    <w:r>
      <w:rPr>
        <w:rFonts w:ascii="Verdana" w:hAnsi="Verdana" w:cs="Arial"/>
        <w:color w:val="97999B"/>
        <w:spacing w:val="20"/>
        <w:sz w:val="18"/>
      </w:rPr>
      <w:t xml:space="preserve">PAGE </w:t>
    </w:r>
    <w:r>
      <w:rPr>
        <w:rFonts w:ascii="Verdana" w:hAnsi="Verdana" w:cs="Arial"/>
        <w:color w:val="97999B"/>
        <w:spacing w:val="20"/>
        <w:sz w:val="18"/>
      </w:rPr>
      <w:fldChar w:fldCharType="begin"/>
    </w:r>
    <w:r>
      <w:rPr>
        <w:rFonts w:ascii="Verdana" w:hAnsi="Verdana" w:cs="Arial"/>
        <w:color w:val="97999B"/>
        <w:spacing w:val="20"/>
        <w:sz w:val="18"/>
      </w:rPr>
      <w:instrText xml:space="preserve"> PAGE </w:instrText>
    </w:r>
    <w:r>
      <w:rPr>
        <w:rFonts w:ascii="Verdana" w:hAnsi="Verdana" w:cs="Arial"/>
        <w:color w:val="97999B"/>
        <w:spacing w:val="20"/>
        <w:sz w:val="18"/>
      </w:rPr>
      <w:fldChar w:fldCharType="separate"/>
    </w:r>
    <w:r>
      <w:rPr>
        <w:rFonts w:ascii="Verdana" w:hAnsi="Verdana" w:cs="Arial"/>
        <w:color w:val="97999B"/>
        <w:spacing w:val="20"/>
        <w:sz w:val="18"/>
      </w:rPr>
      <w:t>1</w:t>
    </w:r>
    <w:r>
      <w:rPr>
        <w:rFonts w:ascii="Verdana" w:hAnsi="Verdana" w:cs="Arial"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0768F" w:rsidRDefault="0000768F" w14:paraId="253B9048" w14:textId="77777777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00768F" w:rsidRDefault="0000768F" w14:paraId="1957579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E19AF" w:rsidRDefault="00F00BEA" w14:paraId="67363BDC" w14:textId="77777777">
    <w:pPr>
      <w:pStyle w:val="Header"/>
      <w:tabs>
        <w:tab w:val="clear" w:pos="4680"/>
      </w:tabs>
    </w:pPr>
    <w:r>
      <w:rPr>
        <w:rFonts w:ascii="Verdana" w:hAnsi="Verdana" w:eastAsia="Times New Roman"/>
        <w:i/>
        <w:sz w:val="20"/>
        <w:szCs w:val="20"/>
      </w:rPr>
      <w:t>QMM1: BSDMDA Capstone Topic Approval and Release Form</w:t>
    </w:r>
    <w:r>
      <w:rPr>
        <w:rFonts w:ascii="Verdana" w:hAnsi="Verdana" w:eastAsia="Times New Roman"/>
        <w:sz w:val="20"/>
        <w:szCs w:val="2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E19AF" w:rsidRDefault="00F00BEA" w14:paraId="67363BE1" w14:textId="77777777">
    <w:pPr>
      <w:pStyle w:val="Header"/>
    </w:pPr>
    <w:r>
      <w:rPr>
        <w:rFonts w:ascii="Verdana" w:hAnsi="Verdana" w:eastAsia="Times New Roman"/>
        <w:i/>
        <w:sz w:val="20"/>
        <w:szCs w:val="20"/>
      </w:rPr>
      <w:t>QMM1: BSDMDA Capstone Topic Approval and Releas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">
    <w:nsid w:val="60c5fe7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30FA2110"/>
    <w:multiLevelType w:val="hybridMultilevel"/>
    <w:tmpl w:val="FFC2580C"/>
    <w:lvl w:ilvl="0" w:tplc="5BF8D4E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2">
    <w:abstractNumId w:val="1"/>
  </w: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E0NzMxNDYzMDRX0lEKTi0uzszPAykwrAUA1bDQUCwAAAA="/>
  </w:docVars>
  <w:rsids>
    <w:rsidRoot w:val="006670F6"/>
    <w:rsid w:val="0000768F"/>
    <w:rsid w:val="000546FC"/>
    <w:rsid w:val="00111605"/>
    <w:rsid w:val="0012634E"/>
    <w:rsid w:val="001946DC"/>
    <w:rsid w:val="001C309D"/>
    <w:rsid w:val="001F1DA3"/>
    <w:rsid w:val="0020417A"/>
    <w:rsid w:val="00214EE6"/>
    <w:rsid w:val="002358E0"/>
    <w:rsid w:val="00312CA2"/>
    <w:rsid w:val="0032019C"/>
    <w:rsid w:val="00355173"/>
    <w:rsid w:val="00641D67"/>
    <w:rsid w:val="006533CC"/>
    <w:rsid w:val="006670F6"/>
    <w:rsid w:val="006C3C2C"/>
    <w:rsid w:val="00734D5F"/>
    <w:rsid w:val="007403EC"/>
    <w:rsid w:val="007E4C99"/>
    <w:rsid w:val="00804FC2"/>
    <w:rsid w:val="008D0A35"/>
    <w:rsid w:val="00A16FC2"/>
    <w:rsid w:val="00AA4CDE"/>
    <w:rsid w:val="00B70D52"/>
    <w:rsid w:val="00B822A3"/>
    <w:rsid w:val="00B84898"/>
    <w:rsid w:val="00BD4B08"/>
    <w:rsid w:val="00BE7D28"/>
    <w:rsid w:val="00CE5657"/>
    <w:rsid w:val="00D12429"/>
    <w:rsid w:val="00DA332C"/>
    <w:rsid w:val="00DF66C1"/>
    <w:rsid w:val="00E12FEF"/>
    <w:rsid w:val="00E224A0"/>
    <w:rsid w:val="00F00BEA"/>
    <w:rsid w:val="00F5610C"/>
    <w:rsid w:val="25B255EE"/>
    <w:rsid w:val="3C614A9B"/>
    <w:rsid w:val="3E3EF8D4"/>
    <w:rsid w:val="4ECB6D3A"/>
    <w:rsid w:val="54779E67"/>
    <w:rsid w:val="6FF4BB86"/>
    <w:rsid w:val="72BACD79"/>
    <w:rsid w:val="77F5F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63BD4"/>
  <w15:docId w15:val="{A87A5F2E-D936-49F9-8A8C-39B606FE2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uppressAutoHyphens/>
    </w:pPr>
  </w:style>
  <w:style w:type="paragraph" w:styleId="Heading1">
    <w:name w:val="heading 1"/>
    <w:basedOn w:val="Normal"/>
    <w:uiPriority w:val="9"/>
    <w:qFormat/>
    <w:pPr>
      <w:spacing w:before="100" w:after="100" w:line="240" w:lineRule="auto"/>
      <w:outlineLvl w:val="0"/>
    </w:pPr>
    <w:rPr>
      <w:rFonts w:ascii="Times New Roman" w:hAnsi="Times New Roman" w:eastAsia="Times New Roman"/>
      <w:b/>
      <w:bCs/>
      <w:kern w:val="3"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pPr>
      <w:spacing w:after="200" w:line="240" w:lineRule="auto"/>
    </w:pPr>
    <w:rPr>
      <w:rFonts w:eastAsia="Times New Roman"/>
      <w:sz w:val="20"/>
      <w:szCs w:val="20"/>
    </w:rPr>
  </w:style>
  <w:style w:type="character" w:styleId="CommentTextChar" w:customStyle="1">
    <w:name w:val="Comment Text Char"/>
    <w:basedOn w:val="DefaultParagraphFont"/>
    <w:rPr>
      <w:rFonts w:eastAsia="Times New Roman"/>
      <w:sz w:val="20"/>
      <w:szCs w:val="20"/>
    </w:rPr>
  </w:style>
  <w:style w:type="character" w:styleId="PlaceholderText">
    <w:name w:val="Placeholder Text"/>
    <w:basedOn w:val="DefaultParagraphFont"/>
    <w:rPr>
      <w:color w:val="808080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paragraph" w:styleId="CommentSubject">
    <w:name w:val="annotation subject"/>
    <w:basedOn w:val="CommentText"/>
    <w:next w:val="CommentText"/>
    <w:pPr>
      <w:spacing w:after="160"/>
    </w:pPr>
    <w:rPr>
      <w:rFonts w:eastAsia="Calibri"/>
      <w:b/>
      <w:bCs/>
    </w:rPr>
  </w:style>
  <w:style w:type="character" w:styleId="CommentSubjectChar" w:customStyle="1">
    <w:name w:val="Comment Subject Char"/>
    <w:basedOn w:val="CommentTextChar"/>
    <w:rPr>
      <w:rFonts w:eastAsia="Times New Roman"/>
      <w:b/>
      <w:bCs/>
      <w:sz w:val="20"/>
      <w:szCs w:val="20"/>
    </w:rPr>
  </w:style>
  <w:style w:type="paragraph" w:styleId="Revision">
    <w:name w:val="Revision"/>
    <w:pPr>
      <w:suppressAutoHyphens/>
      <w:spacing w:after="0" w:line="240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styleId="UnresolvedMention">
    <w:name w:val="Unresolved Mention"/>
    <w:basedOn w:val="DefaultParagraphFont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rPr>
      <w:rFonts w:ascii="Times New Roman" w:hAnsi="Times New Roman" w:eastAsia="Times New Roman" w:cs="Times New Roman"/>
      <w:b/>
      <w:bCs/>
      <w:kern w:val="3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62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ssessment Code: Task Title</dc:title>
  <dc:subject/>
  <dc:creator>Mary Coleman</dc:creator>
  <dc:description/>
  <lastModifiedBy>Jim Ashe</lastModifiedBy>
  <revision>36</revision>
  <dcterms:created xsi:type="dcterms:W3CDTF">2022-02-16T22:25:00.0000000Z</dcterms:created>
  <dcterms:modified xsi:type="dcterms:W3CDTF">2023-04-19T14:44:44.26265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Order">
    <vt:r8>14176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